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20212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39"/>
        <w:gridCol w:w="795"/>
        <w:gridCol w:w="166"/>
        <w:gridCol w:w="32"/>
        <w:gridCol w:w="168"/>
        <w:gridCol w:w="341"/>
        <w:gridCol w:w="1131"/>
        <w:gridCol w:w="21"/>
        <w:gridCol w:w="561"/>
        <w:gridCol w:w="718"/>
        <w:gridCol w:w="279"/>
        <w:gridCol w:w="376"/>
        <w:gridCol w:w="279"/>
        <w:gridCol w:w="162"/>
        <w:gridCol w:w="860"/>
        <w:gridCol w:w="9"/>
        <w:gridCol w:w="215"/>
        <w:gridCol w:w="123"/>
        <w:gridCol w:w="393"/>
        <w:gridCol w:w="432"/>
        <w:gridCol w:w="237"/>
        <w:gridCol w:w="704"/>
        <w:gridCol w:w="6"/>
        <w:gridCol w:w="68"/>
        <w:gridCol w:w="1019"/>
        <w:gridCol w:w="4725"/>
        <w:gridCol w:w="4753"/>
      </w:tblGrid>
      <w:tr w:rsidR="0006621A" w:rsidRPr="005A29FF" w14:paraId="16EADAE7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33566BAA" w14:textId="3BCF7A3D" w:rsidR="0006621A" w:rsidRPr="0040357B" w:rsidRDefault="00F43D3A" w:rsidP="00300B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1914B35" wp14:editId="5DFEE9F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980440" cy="86677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068" cy="88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8025EB">
        <w:trPr>
          <w:gridAfter w:val="2"/>
          <w:wAfter w:w="9560" w:type="dxa"/>
        </w:trPr>
        <w:tc>
          <w:tcPr>
            <w:tcW w:w="10652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13EAEF56" w14:textId="33E91E08" w:rsidR="00FC4198" w:rsidRPr="005D1604" w:rsidRDefault="008A113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D1604"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116466F6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5416FFE9" w14:textId="3AE0D389" w:rsidR="00E804EF" w:rsidRPr="005D1604" w:rsidRDefault="00F06EB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</w:t>
            </w:r>
            <w:bookmarkStart w:id="0" w:name="_GoBack"/>
            <w:bookmarkEnd w:id="0"/>
          </w:p>
        </w:tc>
      </w:tr>
      <w:tr w:rsidR="00E804EF" w:rsidRPr="0040357B" w14:paraId="5809CB59" w14:textId="77777777" w:rsidTr="008025EB">
        <w:trPr>
          <w:gridAfter w:val="2"/>
          <w:wAfter w:w="9560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2" w:type="dxa"/>
            <w:gridSpan w:val="13"/>
            <w:shd w:val="clear" w:color="auto" w:fill="auto"/>
          </w:tcPr>
          <w:p w14:paraId="3BA77400" w14:textId="0AAC12F1" w:rsidR="00E804EF" w:rsidRPr="00F06EBF" w:rsidRDefault="00F06EBF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HUKUK</w:t>
            </w:r>
          </w:p>
        </w:tc>
        <w:tc>
          <w:tcPr>
            <w:tcW w:w="3979" w:type="dxa"/>
            <w:gridSpan w:val="11"/>
            <w:shd w:val="clear" w:color="auto" w:fill="auto"/>
          </w:tcPr>
          <w:p w14:paraId="2219EF9B" w14:textId="366343F4" w:rsidR="00E804EF" w:rsidRPr="005D1604" w:rsidRDefault="00DB1EAA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8025EB">
        <w:trPr>
          <w:gridAfter w:val="2"/>
          <w:wAfter w:w="9560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2" w:type="dxa"/>
            <w:gridSpan w:val="13"/>
            <w:shd w:val="clear" w:color="auto" w:fill="auto"/>
          </w:tcPr>
          <w:p w14:paraId="2890A247" w14:textId="77777777" w:rsidR="00E804EF" w:rsidRPr="005D1604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79" w:type="dxa"/>
            <w:gridSpan w:val="11"/>
            <w:shd w:val="clear" w:color="auto" w:fill="auto"/>
          </w:tcPr>
          <w:p w14:paraId="4FAE341E" w14:textId="77777777" w:rsidR="00E804EF" w:rsidRPr="005D1604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8025EB">
        <w:trPr>
          <w:gridAfter w:val="2"/>
          <w:wAfter w:w="9560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2" w:type="dxa"/>
            <w:gridSpan w:val="13"/>
            <w:shd w:val="clear" w:color="auto" w:fill="auto"/>
          </w:tcPr>
          <w:p w14:paraId="504501A7" w14:textId="77777777" w:rsidR="00E804EF" w:rsidRPr="005D1604" w:rsidRDefault="00E804E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  <w:tc>
          <w:tcPr>
            <w:tcW w:w="3979" w:type="dxa"/>
            <w:gridSpan w:val="11"/>
            <w:shd w:val="clear" w:color="auto" w:fill="auto"/>
          </w:tcPr>
          <w:p w14:paraId="025D4335" w14:textId="77777777" w:rsidR="00E804EF" w:rsidRPr="005D1604" w:rsidRDefault="00E804EF" w:rsidP="004C5D77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7EDAE58D" w14:textId="2005F729" w:rsidR="00E804EF" w:rsidRPr="005D1604" w:rsidRDefault="008A1137" w:rsidP="00E804EF">
            <w:pPr>
              <w:spacing w:before="20" w:after="20"/>
              <w:rPr>
                <w:sz w:val="20"/>
                <w:szCs w:val="20"/>
              </w:rPr>
            </w:pPr>
            <w:r w:rsidRPr="005D1604">
              <w:rPr>
                <w:sz w:val="20"/>
                <w:szCs w:val="20"/>
              </w:rPr>
              <w:t>LAW</w:t>
            </w:r>
            <w:r w:rsidR="00D57B7F">
              <w:rPr>
                <w:sz w:val="20"/>
                <w:szCs w:val="20"/>
              </w:rPr>
              <w:t xml:space="preserve"> </w:t>
            </w:r>
            <w:r w:rsidR="00DD38F4">
              <w:rPr>
                <w:sz w:val="20"/>
                <w:szCs w:val="20"/>
              </w:rPr>
              <w:t>40</w:t>
            </w:r>
            <w:r w:rsidR="00A668FA">
              <w:rPr>
                <w:sz w:val="20"/>
                <w:szCs w:val="20"/>
              </w:rPr>
              <w:t>4</w:t>
            </w:r>
          </w:p>
        </w:tc>
      </w:tr>
      <w:tr w:rsidR="00E804EF" w:rsidRPr="0040357B" w14:paraId="7CA7C749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3424A3AC" w14:textId="3CAE84E7" w:rsidR="00E804EF" w:rsidRPr="005D1604" w:rsidRDefault="00DD38F4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flas</w:t>
            </w:r>
            <w:proofErr w:type="spellEnd"/>
            <w:r w:rsidR="008A1137" w:rsidRPr="005D16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A1137" w:rsidRPr="005D1604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DB1EAA">
              <w:rPr>
                <w:color w:val="262626"/>
                <w:sz w:val="20"/>
                <w:szCs w:val="20"/>
              </w:rPr>
              <w:t xml:space="preserve"> - I</w:t>
            </w:r>
            <w:r w:rsidR="00A668FA">
              <w:rPr>
                <w:color w:val="262626"/>
                <w:sz w:val="20"/>
                <w:szCs w:val="20"/>
              </w:rPr>
              <w:t>I</w:t>
            </w:r>
          </w:p>
        </w:tc>
      </w:tr>
      <w:tr w:rsidR="00E804EF" w:rsidRPr="0040357B" w14:paraId="014B3CD5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36A55F71" w14:textId="60C761DA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6ECD52DD" w14:textId="4545A3F0" w:rsidR="00E804EF" w:rsidRPr="005D1604" w:rsidRDefault="00DB1EAA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648F6828" w14:textId="463A6080" w:rsidR="00E804EF" w:rsidRPr="005D1604" w:rsidRDefault="008A1137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633" w:type="dxa"/>
            <w:gridSpan w:val="6"/>
            <w:shd w:val="clear" w:color="auto" w:fill="auto"/>
          </w:tcPr>
          <w:p w14:paraId="68DF6E22" w14:textId="34006B16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A1137" w:rsidRPr="005D160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303" w:type="dxa"/>
            <w:gridSpan w:val="3"/>
            <w:shd w:val="clear" w:color="auto" w:fill="auto"/>
          </w:tcPr>
          <w:p w14:paraId="5E910F14" w14:textId="61FC324A" w:rsidR="00E804EF" w:rsidRPr="005D1604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2305" w:type="dxa"/>
            <w:gridSpan w:val="8"/>
            <w:shd w:val="clear" w:color="auto" w:fill="auto"/>
          </w:tcPr>
          <w:p w14:paraId="7DFC4E59" w14:textId="0BAA9707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Uygulama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  <w:r w:rsidR="00DB1EA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770" w:type="dxa"/>
            <w:gridSpan w:val="7"/>
            <w:shd w:val="clear" w:color="auto" w:fill="auto"/>
          </w:tcPr>
          <w:p w14:paraId="5356B59A" w14:textId="6497E072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5DA68ACF" w14:textId="5CA29BE7" w:rsidR="00E804EF" w:rsidRPr="005D1604" w:rsidRDefault="00DB1EAA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37750451" w14:textId="1E878BEB" w:rsidR="00E804EF" w:rsidRPr="005D1604" w:rsidRDefault="00DB1EAA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8025EB">
        <w:trPr>
          <w:gridAfter w:val="2"/>
          <w:wAfter w:w="9560" w:type="dxa"/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76F564E0" w14:textId="6CB798AB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8025EB">
        <w:trPr>
          <w:gridAfter w:val="2"/>
          <w:wAfter w:w="9560" w:type="dxa"/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7DF7D924" w14:textId="7F149E64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54C8759B" w14:textId="4A182B1F" w:rsidR="00E804EF" w:rsidRPr="005D1604" w:rsidRDefault="00860AE2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yan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n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326B9069" w14:textId="717572EB" w:rsidR="00E804EF" w:rsidRPr="005D1604" w:rsidRDefault="00A668FA" w:rsidP="00A668FA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668FA">
              <w:rPr>
                <w:color w:val="262626"/>
                <w:sz w:val="20"/>
                <w:szCs w:val="20"/>
              </w:rPr>
              <w:t>Öğrenci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>,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cüz’ive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kül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türlerinin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tamam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bilg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sahip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alanlardaki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gelişmeleri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takip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etme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mevcut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sorunlara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çözüm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arama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yetis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668FA">
              <w:rPr>
                <w:color w:val="262626"/>
                <w:sz w:val="20"/>
                <w:szCs w:val="20"/>
              </w:rPr>
              <w:t>kazanacaktır</w:t>
            </w:r>
            <w:proofErr w:type="spellEnd"/>
            <w:r w:rsidRPr="00A668FA">
              <w:rPr>
                <w:color w:val="262626"/>
                <w:sz w:val="20"/>
                <w:szCs w:val="20"/>
              </w:rPr>
              <w:t>.</w:t>
            </w:r>
          </w:p>
        </w:tc>
      </w:tr>
      <w:tr w:rsidR="00DB1EAA" w:rsidRPr="0040357B" w14:paraId="0CBBA25B" w14:textId="77777777" w:rsidTr="008025EB">
        <w:trPr>
          <w:gridAfter w:val="2"/>
          <w:wAfter w:w="9560" w:type="dxa"/>
          <w:trHeight w:val="784"/>
        </w:trPr>
        <w:tc>
          <w:tcPr>
            <w:tcW w:w="1641" w:type="dxa"/>
            <w:shd w:val="clear" w:color="auto" w:fill="auto"/>
          </w:tcPr>
          <w:p w14:paraId="1E85D39D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0F13FC1D" w14:textId="52A4CAD9" w:rsidR="00DB1EAA" w:rsidRPr="005D1604" w:rsidRDefault="009B0B77" w:rsidP="009B0B7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</w:t>
            </w:r>
            <w:r w:rsidRPr="009B0B77">
              <w:rPr>
                <w:color w:val="262626"/>
                <w:sz w:val="20"/>
                <w:szCs w:val="20"/>
              </w:rPr>
              <w:t>ülli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türlerinden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takipli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doğrudan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doğruy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iflâs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türleri</w:t>
            </w:r>
            <w:proofErr w:type="spellEnd"/>
            <w:r w:rsidRPr="009B0B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hakk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bilg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9B0B77">
              <w:rPr>
                <w:color w:val="262626"/>
                <w:sz w:val="20"/>
                <w:szCs w:val="20"/>
              </w:rPr>
              <w:t>verilecekti</w:t>
            </w:r>
            <w:r>
              <w:rPr>
                <w:color w:val="262626"/>
                <w:sz w:val="20"/>
                <w:szCs w:val="20"/>
              </w:rPr>
              <w:t>r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İptale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tabi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tasarruflar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ile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tasarrufun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iptali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davası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iptal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kararının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sonuçlarıyla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anlatılacaktır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Bununla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konkordato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kurumu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hükümleri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E0B5C">
              <w:rPr>
                <w:color w:val="262626"/>
                <w:sz w:val="20"/>
                <w:szCs w:val="20"/>
              </w:rPr>
              <w:t>işlenecektir</w:t>
            </w:r>
            <w:proofErr w:type="spellEnd"/>
            <w:r w:rsidR="006E0B5C">
              <w:rPr>
                <w:color w:val="262626"/>
                <w:sz w:val="20"/>
                <w:szCs w:val="20"/>
              </w:rPr>
              <w:t>.</w:t>
            </w:r>
          </w:p>
        </w:tc>
      </w:tr>
      <w:tr w:rsidR="00DB1EAA" w:rsidRPr="0040357B" w14:paraId="5C38B711" w14:textId="77777777" w:rsidTr="008025EB">
        <w:trPr>
          <w:gridAfter w:val="2"/>
          <w:wAfter w:w="9560" w:type="dxa"/>
          <w:trHeight w:val="272"/>
        </w:trPr>
        <w:tc>
          <w:tcPr>
            <w:tcW w:w="1641" w:type="dxa"/>
            <w:vMerge w:val="restart"/>
            <w:shd w:val="clear" w:color="auto" w:fill="auto"/>
          </w:tcPr>
          <w:p w14:paraId="15502AE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B1EAA" w:rsidRPr="008A1137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A1137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050" w:type="dxa"/>
            <w:gridSpan w:val="22"/>
            <w:vMerge w:val="restart"/>
            <w:shd w:val="clear" w:color="auto" w:fill="auto"/>
          </w:tcPr>
          <w:p w14:paraId="17075F94" w14:textId="77777777" w:rsidR="00BF7E29" w:rsidRPr="00BF7E29" w:rsidRDefault="00BF7E29" w:rsidP="00BF7E2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BF7E29">
              <w:rPr>
                <w:sz w:val="20"/>
                <w:szCs w:val="20"/>
                <w:lang w:val="tr-TR"/>
              </w:rPr>
              <w:t>Cüz’i ve külli icra yollarını, özelliklerini ve farklarını bilir.</w:t>
            </w:r>
          </w:p>
          <w:p w14:paraId="0BC90C1E" w14:textId="392A14CA" w:rsidR="00DD38F4" w:rsidRDefault="00BF7E29" w:rsidP="00BF7E2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BF7E29">
              <w:rPr>
                <w:sz w:val="20"/>
                <w:szCs w:val="20"/>
                <w:lang w:val="tr-TR"/>
              </w:rPr>
              <w:t>İflâsa tabi kişilerin kimler olduğunu bili</w:t>
            </w:r>
            <w:r w:rsidR="00730637">
              <w:rPr>
                <w:sz w:val="20"/>
                <w:szCs w:val="20"/>
                <w:lang w:val="tr-TR"/>
              </w:rPr>
              <w:t>r.</w:t>
            </w:r>
          </w:p>
          <w:p w14:paraId="3C278D87" w14:textId="3F06CA2E" w:rsidR="00730637" w:rsidRDefault="00730637" w:rsidP="0073063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</w:t>
            </w:r>
            <w:r w:rsidRPr="00BF7E29">
              <w:rPr>
                <w:sz w:val="20"/>
                <w:szCs w:val="20"/>
                <w:lang w:val="tr-TR"/>
              </w:rPr>
              <w:t>akipli iflâs ve doğrudan doğruya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BF7E29">
              <w:rPr>
                <w:sz w:val="20"/>
                <w:szCs w:val="20"/>
                <w:lang w:val="tr-TR"/>
              </w:rPr>
              <w:t>iflâs yollarını kavra</w:t>
            </w:r>
            <w:r>
              <w:rPr>
                <w:sz w:val="20"/>
                <w:szCs w:val="20"/>
                <w:lang w:val="tr-TR"/>
              </w:rPr>
              <w:t>r.</w:t>
            </w:r>
          </w:p>
          <w:p w14:paraId="1C7BBB52" w14:textId="3835DF49" w:rsidR="00300B89" w:rsidRDefault="00730637" w:rsidP="00BF7E29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İptale tabi olacak tasarrufların nelerden ibaret olduğunu tespit edebilir ve tasarrufun iptali davasındaki yargılama usulüne </w:t>
            </w:r>
            <w:r w:rsidR="00BF4979">
              <w:rPr>
                <w:sz w:val="20"/>
                <w:szCs w:val="20"/>
                <w:lang w:val="tr-TR"/>
              </w:rPr>
              <w:t>hâkim</w:t>
            </w:r>
            <w:r>
              <w:rPr>
                <w:sz w:val="20"/>
                <w:szCs w:val="20"/>
                <w:lang w:val="tr-TR"/>
              </w:rPr>
              <w:t xml:space="preserve"> olur.</w:t>
            </w:r>
          </w:p>
          <w:p w14:paraId="5A35C7A4" w14:textId="1642CB0C" w:rsidR="00730637" w:rsidRPr="005D1604" w:rsidRDefault="00730637" w:rsidP="00860AE2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nkordato kurum</w:t>
            </w:r>
            <w:r w:rsidR="00860AE2">
              <w:rPr>
                <w:sz w:val="20"/>
                <w:szCs w:val="20"/>
                <w:lang w:val="tr-TR"/>
              </w:rPr>
              <w:t>unu ve konkorda</w:t>
            </w:r>
            <w:r>
              <w:rPr>
                <w:sz w:val="20"/>
                <w:szCs w:val="20"/>
                <w:lang w:val="tr-TR"/>
              </w:rPr>
              <w:t>tonun hükümleri ile konkordatonun</w:t>
            </w:r>
            <w:r w:rsidR="00860AE2">
              <w:rPr>
                <w:sz w:val="20"/>
                <w:szCs w:val="20"/>
                <w:lang w:val="tr-TR"/>
              </w:rPr>
              <w:t xml:space="preserve"> ne şekilde uygulama alanı bulacağını</w:t>
            </w:r>
            <w:r>
              <w:rPr>
                <w:sz w:val="20"/>
                <w:szCs w:val="20"/>
                <w:lang w:val="tr-TR"/>
              </w:rPr>
              <w:t xml:space="preserve"> kavrar.</w:t>
            </w:r>
          </w:p>
        </w:tc>
      </w:tr>
      <w:tr w:rsidR="00DB1EAA" w:rsidRPr="0040357B" w14:paraId="1066C66A" w14:textId="77777777" w:rsidTr="008025EB">
        <w:trPr>
          <w:gridAfter w:val="2"/>
          <w:wAfter w:w="9560" w:type="dxa"/>
          <w:trHeight w:val="261"/>
        </w:trPr>
        <w:tc>
          <w:tcPr>
            <w:tcW w:w="1641" w:type="dxa"/>
            <w:vMerge/>
            <w:shd w:val="clear" w:color="auto" w:fill="auto"/>
          </w:tcPr>
          <w:p w14:paraId="06D3F4E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50" w:type="dxa"/>
            <w:gridSpan w:val="22"/>
            <w:vMerge/>
            <w:shd w:val="clear" w:color="auto" w:fill="auto"/>
          </w:tcPr>
          <w:p w14:paraId="3C2FCA0A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4FBDF5C" w14:textId="77777777" w:rsidTr="008025EB">
        <w:trPr>
          <w:gridAfter w:val="2"/>
          <w:wAfter w:w="9560" w:type="dxa"/>
          <w:trHeight w:val="138"/>
        </w:trPr>
        <w:tc>
          <w:tcPr>
            <w:tcW w:w="1641" w:type="dxa"/>
            <w:vMerge/>
            <w:shd w:val="clear" w:color="auto" w:fill="auto"/>
          </w:tcPr>
          <w:p w14:paraId="51D68FB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6171649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050" w:type="dxa"/>
            <w:gridSpan w:val="22"/>
            <w:vMerge/>
            <w:shd w:val="clear" w:color="auto" w:fill="auto"/>
          </w:tcPr>
          <w:p w14:paraId="7CE62A90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92D2236" w14:textId="77777777" w:rsidTr="008025EB">
        <w:trPr>
          <w:gridAfter w:val="2"/>
          <w:wAfter w:w="9560" w:type="dxa"/>
          <w:trHeight w:val="283"/>
        </w:trPr>
        <w:tc>
          <w:tcPr>
            <w:tcW w:w="1641" w:type="dxa"/>
            <w:vMerge/>
            <w:shd w:val="clear" w:color="auto" w:fill="auto"/>
          </w:tcPr>
          <w:p w14:paraId="6DB4887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050" w:type="dxa"/>
            <w:gridSpan w:val="22"/>
            <w:vMerge/>
            <w:shd w:val="clear" w:color="auto" w:fill="auto"/>
          </w:tcPr>
          <w:p w14:paraId="40EEEDFF" w14:textId="77777777" w:rsidR="00DB1EAA" w:rsidRPr="005D1604" w:rsidRDefault="00DB1EAA" w:rsidP="00DB1EAA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B1EAA" w:rsidRPr="0040357B" w14:paraId="4331A682" w14:textId="77777777" w:rsidTr="008025EB">
        <w:trPr>
          <w:gridAfter w:val="2"/>
          <w:wAfter w:w="9560" w:type="dxa"/>
          <w:trHeight w:val="274"/>
        </w:trPr>
        <w:tc>
          <w:tcPr>
            <w:tcW w:w="1641" w:type="dxa"/>
            <w:vMerge/>
            <w:shd w:val="clear" w:color="auto" w:fill="auto"/>
          </w:tcPr>
          <w:p w14:paraId="43862B89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050" w:type="dxa"/>
            <w:gridSpan w:val="22"/>
            <w:vMerge/>
            <w:shd w:val="clear" w:color="auto" w:fill="auto"/>
          </w:tcPr>
          <w:p w14:paraId="1419F751" w14:textId="77777777" w:rsidR="00DB1EAA" w:rsidRPr="005D1604" w:rsidRDefault="00DB1EAA" w:rsidP="00DB1EAA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B1EAA" w:rsidRPr="0040357B" w14:paraId="64A7B7C2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62CD990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050" w:type="dxa"/>
            <w:gridSpan w:val="22"/>
            <w:vMerge/>
            <w:shd w:val="clear" w:color="auto" w:fill="auto"/>
          </w:tcPr>
          <w:p w14:paraId="0080B4E0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1A836DBF" w14:textId="77777777" w:rsidTr="008025EB">
        <w:trPr>
          <w:gridAfter w:val="2"/>
          <w:wAfter w:w="9560" w:type="dxa"/>
        </w:trPr>
        <w:tc>
          <w:tcPr>
            <w:tcW w:w="10652" w:type="dxa"/>
            <w:gridSpan w:val="25"/>
            <w:shd w:val="clear" w:color="auto" w:fill="BFBFBF"/>
          </w:tcPr>
          <w:p w14:paraId="11418B23" w14:textId="77777777" w:rsidR="00DB1EAA" w:rsidRPr="005D1604" w:rsidRDefault="00DB1EAA" w:rsidP="00DB1EA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II. BÖLÜM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B1EAA" w:rsidRPr="0040357B" w14:paraId="31DC3CA7" w14:textId="77777777" w:rsidTr="008025EB">
        <w:trPr>
          <w:gridAfter w:val="2"/>
          <w:wAfter w:w="9560" w:type="dxa"/>
        </w:trPr>
        <w:tc>
          <w:tcPr>
            <w:tcW w:w="1641" w:type="dxa"/>
            <w:vMerge w:val="restart"/>
            <w:shd w:val="clear" w:color="auto" w:fill="auto"/>
          </w:tcPr>
          <w:p w14:paraId="3F15FC6C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9" w:type="dxa"/>
            <w:gridSpan w:val="10"/>
            <w:shd w:val="clear" w:color="auto" w:fill="auto"/>
          </w:tcPr>
          <w:p w14:paraId="4DE7BBBA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24" w:type="dxa"/>
            <w:gridSpan w:val="2"/>
            <w:shd w:val="clear" w:color="auto" w:fill="auto"/>
          </w:tcPr>
          <w:p w14:paraId="4E19B5AC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41" w:type="dxa"/>
            <w:gridSpan w:val="4"/>
            <w:shd w:val="clear" w:color="auto" w:fill="auto"/>
          </w:tcPr>
          <w:p w14:paraId="4B5B5EED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4" w:type="dxa"/>
            <w:shd w:val="clear" w:color="auto" w:fill="auto"/>
          </w:tcPr>
          <w:p w14:paraId="6A8E018A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03" w:type="dxa"/>
            <w:gridSpan w:val="3"/>
            <w:shd w:val="clear" w:color="auto" w:fill="auto"/>
          </w:tcPr>
          <w:p w14:paraId="64DDF3BB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B1EAA" w:rsidRPr="0040357B" w14:paraId="67DD92FD" w14:textId="77777777" w:rsidTr="008025EB">
        <w:trPr>
          <w:gridAfter w:val="2"/>
          <w:wAfter w:w="9560" w:type="dxa"/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4E0228AD" w14:textId="6D0E731A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 w:val="restart"/>
            <w:shd w:val="clear" w:color="auto" w:fill="auto"/>
          </w:tcPr>
          <w:p w14:paraId="43DF4818" w14:textId="77777777" w:rsidR="00DB1EAA" w:rsidRPr="005D1604" w:rsidRDefault="00DB1EAA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B1EAA" w:rsidRPr="0040357B" w14:paraId="0EDEA9D8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3A5CDEA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490253EA" w14:textId="22BCDCAF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795A0E2C" w14:textId="77777777" w:rsidR="00DB1EAA" w:rsidRPr="005D1604" w:rsidRDefault="00DB1EAA" w:rsidP="00DB1EA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5D84263C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F2680B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192860AC" w14:textId="0B9BF29E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3D1158B0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5409EEA4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31BBC4E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4FC26D43" w14:textId="67E06F1C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70E67456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6D62EF61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1C14FCE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077ABDB7" w14:textId="31A4B9A4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0ACCC9B6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127E89EC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786592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29CA3B48" w14:textId="2A048693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4E50F2C7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0D9EF878" w14:textId="77777777" w:rsidTr="008025EB">
        <w:trPr>
          <w:gridAfter w:val="2"/>
          <w:wAfter w:w="9560" w:type="dxa"/>
        </w:trPr>
        <w:tc>
          <w:tcPr>
            <w:tcW w:w="1641" w:type="dxa"/>
            <w:vMerge w:val="restart"/>
            <w:shd w:val="clear" w:color="auto" w:fill="auto"/>
          </w:tcPr>
          <w:p w14:paraId="1B7DDD1B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74EB6D4E" w14:textId="4E87E6AC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m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ori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odolojis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tem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n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06CD50BC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3E7FA875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26AEC19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2C60F1FD" w14:textId="410B3DBB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nilikl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1E305027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7B40E9E8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426E64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793CC07E" w14:textId="04B7BD78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aş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ahkem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2AB19F81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43615AC8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45A658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4BA7BEC5" w14:textId="3A2DE683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y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oplumsa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ilims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zet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çselleştirir</w:t>
            </w:r>
            <w:proofErr w:type="spellEnd"/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7D4E640E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0271ECA0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8E481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21D2CBF7" w14:textId="3CE489DC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n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e</w:t>
            </w:r>
            <w:proofErr w:type="spellEnd"/>
            <w:r w:rsidRPr="001B526D">
              <w:rPr>
                <w:sz w:val="20"/>
                <w:szCs w:val="20"/>
              </w:rPr>
              <w:t xml:space="preserve">,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eran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lata’y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spi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er</w:t>
            </w:r>
            <w:proofErr w:type="spellEnd"/>
            <w:r w:rsidRPr="001B526D">
              <w:rPr>
                <w:sz w:val="20"/>
                <w:szCs w:val="20"/>
              </w:rPr>
              <w:t xml:space="preserve">;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dec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ünü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dikkat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icda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naat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m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vr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2EE781F9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302C7841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678F6E5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09" w:type="dxa"/>
            <w:gridSpan w:val="10"/>
            <w:shd w:val="clear" w:color="auto" w:fill="auto"/>
          </w:tcPr>
          <w:p w14:paraId="759F4EE6" w14:textId="758AE96D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uşmazlı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inler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arg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arkl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ali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akış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çısıy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leşt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end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şturu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ks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pt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riler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7BA2D0AD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4B03716D" w14:textId="77777777" w:rsidTr="008025EB">
        <w:trPr>
          <w:gridAfter w:val="2"/>
          <w:wAfter w:w="9560" w:type="dxa"/>
        </w:trPr>
        <w:tc>
          <w:tcPr>
            <w:tcW w:w="1641" w:type="dxa"/>
            <w:vMerge w:val="restart"/>
            <w:shd w:val="clear" w:color="auto" w:fill="auto"/>
          </w:tcPr>
          <w:p w14:paraId="350E35BF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93" w:type="dxa"/>
            <w:gridSpan w:val="3"/>
            <w:shd w:val="clear" w:color="auto" w:fill="auto"/>
          </w:tcPr>
          <w:p w14:paraId="51A731C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162D19FA" w14:textId="0372480E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</w:rPr>
              <w:t>Farkl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huku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dalların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it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lgılar</w:t>
            </w:r>
            <w:proofErr w:type="spellEnd"/>
            <w:r w:rsidRPr="001B526D">
              <w:rPr>
                <w:sz w:val="20"/>
              </w:rPr>
              <w:t xml:space="preserve">, </w:t>
            </w:r>
            <w:proofErr w:type="spellStart"/>
            <w:r w:rsidRPr="001B526D">
              <w:rPr>
                <w:sz w:val="20"/>
              </w:rPr>
              <w:t>uygulamad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şılaşılan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maşı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nitelendirere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çözüm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üretir</w:t>
            </w:r>
            <w:proofErr w:type="spellEnd"/>
            <w:r w:rsidRPr="001B526D">
              <w:rPr>
                <w:sz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</w:tcPr>
          <w:p w14:paraId="5B4A4344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5748BEDA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5E2347C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0A8472D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1636264E" w14:textId="7D5D9EBD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Sosy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mlul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nc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ey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proj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eşit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kinlikle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ılı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rganizatö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ro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s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rlere</w:t>
            </w:r>
            <w:proofErr w:type="spellEnd"/>
            <w:r w:rsidRPr="001B526D">
              <w:rPr>
                <w:sz w:val="20"/>
                <w:szCs w:val="20"/>
              </w:rPr>
              <w:t xml:space="preserve"> (</w:t>
            </w:r>
            <w:proofErr w:type="spellStart"/>
            <w:r w:rsidRPr="001B526D">
              <w:rPr>
                <w:sz w:val="20"/>
                <w:szCs w:val="20"/>
              </w:rPr>
              <w:t>öz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am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ü</w:t>
            </w:r>
            <w:proofErr w:type="spellEnd"/>
            <w:r w:rsidRPr="001B526D">
              <w:rPr>
                <w:sz w:val="20"/>
                <w:szCs w:val="20"/>
              </w:rPr>
              <w:t xml:space="preserve">) </w:t>
            </w:r>
            <w:proofErr w:type="spellStart"/>
            <w:r w:rsidRPr="001B526D">
              <w:rPr>
                <w:sz w:val="20"/>
                <w:szCs w:val="20"/>
              </w:rPr>
              <w:t>et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şekil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ktarı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</w:tcPr>
          <w:p w14:paraId="36683868" w14:textId="77777777" w:rsidR="00DB1EAA" w:rsidRPr="005D1604" w:rsidRDefault="00DB1EAA" w:rsidP="00DB1EA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DB1EAA" w:rsidRPr="0040357B" w14:paraId="14AAF327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1CCE9F9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3DCC468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60B9B1FB" w14:textId="087B9E42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18"/>
                <w:szCs w:val="20"/>
              </w:rPr>
              <w:t>Yaşam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boyu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öğrenmeye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ilişkin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olumlu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bir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tutum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geliştirir</w:t>
            </w:r>
            <w:proofErr w:type="spellEnd"/>
            <w:r w:rsidRPr="001B526D">
              <w:rPr>
                <w:sz w:val="18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4EEDD255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232B417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7D3EE4B3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70D8967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40107126" w14:textId="1B07C5E5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Toplum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m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sorun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ol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ü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51D1A1A2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4106318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1E33DA4E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464AB73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3B64248E" w14:textId="0C9AE269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apılanmasın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işlev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tirilmesi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vMerge/>
            <w:shd w:val="clear" w:color="auto" w:fill="auto"/>
            <w:vAlign w:val="center"/>
          </w:tcPr>
          <w:p w14:paraId="0BDB386D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4BCF2645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33B6841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7BF5F6E9" w14:textId="77777777" w:rsidR="00DB1EAA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77" w:type="dxa"/>
            <w:gridSpan w:val="9"/>
            <w:shd w:val="clear" w:color="auto" w:fill="auto"/>
          </w:tcPr>
          <w:p w14:paraId="260E4E52" w14:textId="4EF7B23E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iş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ımında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liş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knolojisinden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yararlanac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üzey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hib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41" w:type="dxa"/>
            <w:gridSpan w:val="12"/>
            <w:shd w:val="clear" w:color="auto" w:fill="auto"/>
            <w:vAlign w:val="center"/>
          </w:tcPr>
          <w:p w14:paraId="0DDF5511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34CA80CC" w14:textId="77777777" w:rsidTr="008025EB">
        <w:trPr>
          <w:gridAfter w:val="2"/>
          <w:wAfter w:w="9560" w:type="dxa"/>
          <w:trHeight w:val="346"/>
        </w:trPr>
        <w:tc>
          <w:tcPr>
            <w:tcW w:w="10652" w:type="dxa"/>
            <w:gridSpan w:val="25"/>
            <w:shd w:val="clear" w:color="auto" w:fill="BFBFBF"/>
          </w:tcPr>
          <w:p w14:paraId="64FC0EA3" w14:textId="77777777" w:rsidR="00DB1EAA" w:rsidRPr="005D1604" w:rsidRDefault="00DB1EAA" w:rsidP="00DB1EA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lastRenderedPageBreak/>
              <w:t>III. BÖLÜM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B1EAA" w:rsidRPr="0040357B" w14:paraId="6D956EE0" w14:textId="77777777" w:rsidTr="008025EB">
        <w:trPr>
          <w:gridAfter w:val="2"/>
          <w:wAfter w:w="9560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DB1EAA" w:rsidRPr="0040357B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68F6D97" w14:textId="77777777" w:rsidR="00DB1EAA" w:rsidRPr="0040357B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71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76C3423" w14:textId="77777777" w:rsidR="00DB1EAA" w:rsidRPr="005D1604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376" w:type="dxa"/>
            <w:tcBorders>
              <w:left w:val="single" w:sz="4" w:space="0" w:color="auto"/>
            </w:tcBorders>
            <w:shd w:val="clear" w:color="auto" w:fill="auto"/>
          </w:tcPr>
          <w:p w14:paraId="0D190D57" w14:textId="254BE61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1521885E" w14:textId="17AB64EF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4" w:type="dxa"/>
            <w:gridSpan w:val="4"/>
            <w:shd w:val="clear" w:color="auto" w:fill="auto"/>
          </w:tcPr>
          <w:p w14:paraId="427935BF" w14:textId="71DBC898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7" w:type="dxa"/>
            <w:gridSpan w:val="3"/>
            <w:shd w:val="clear" w:color="auto" w:fill="auto"/>
          </w:tcPr>
          <w:p w14:paraId="3F0FB1AF" w14:textId="6E41EADB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5820637C" w14:textId="0751F573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67F03" w:rsidRPr="0040357B" w14:paraId="7336F224" w14:textId="00094E4B" w:rsidTr="008025EB">
        <w:trPr>
          <w:gridAfter w:val="2"/>
          <w:wAfter w:w="9560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067F03" w:rsidRPr="00F25E28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B95E91B" w14:textId="07EF864A" w:rsidR="00067F03" w:rsidRPr="00067F03" w:rsidRDefault="00067F03" w:rsidP="00067F0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FB80F7D" w14:textId="0A370BEF" w:rsidR="00067F03" w:rsidRPr="00A12E05" w:rsidRDefault="00ED2E3C" w:rsidP="001734D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  <w:proofErr w:type="spellStart"/>
            <w:r w:rsidRPr="00ED2E3C">
              <w:rPr>
                <w:sz w:val="20"/>
                <w:szCs w:val="20"/>
              </w:rPr>
              <w:t>İhtiyatî</w:t>
            </w:r>
            <w:proofErr w:type="spellEnd"/>
            <w:r w:rsidRPr="00ED2E3C">
              <w:rPr>
                <w:sz w:val="20"/>
                <w:szCs w:val="20"/>
              </w:rPr>
              <w:t xml:space="preserve"> </w:t>
            </w:r>
            <w:proofErr w:type="spellStart"/>
            <w:r w:rsidRPr="00ED2E3C">
              <w:rPr>
                <w:sz w:val="20"/>
                <w:szCs w:val="20"/>
              </w:rPr>
              <w:t>Haciz</w:t>
            </w:r>
            <w:proofErr w:type="spellEnd"/>
          </w:p>
        </w:tc>
        <w:tc>
          <w:tcPr>
            <w:tcW w:w="4796" w:type="dxa"/>
            <w:gridSpan w:val="14"/>
            <w:tcBorders>
              <w:left w:val="single" w:sz="4" w:space="0" w:color="auto"/>
            </w:tcBorders>
            <w:shd w:val="clear" w:color="auto" w:fill="auto"/>
          </w:tcPr>
          <w:p w14:paraId="000D54AA" w14:textId="237E8E15" w:rsidR="00067F03" w:rsidRPr="005D1604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67F03" w:rsidRPr="0040357B" w14:paraId="1DDE404D" w14:textId="77777777" w:rsidTr="008025EB">
        <w:trPr>
          <w:gridAfter w:val="2"/>
          <w:wAfter w:w="9560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484D8E8" w14:textId="5B33DF43" w:rsidR="00067F03" w:rsidRPr="00067F03" w:rsidRDefault="00067F03" w:rsidP="00DB1EAA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478206FC" w14:textId="3AA4EE45" w:rsidR="00067F03" w:rsidRPr="001B526D" w:rsidRDefault="00ED2E3C" w:rsidP="00ED2E3C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1734D0">
              <w:rPr>
                <w:sz w:val="20"/>
                <w:szCs w:val="20"/>
              </w:rPr>
              <w:t>İflâs</w:t>
            </w:r>
            <w:proofErr w:type="spellEnd"/>
            <w:r w:rsidRPr="001734D0">
              <w:rPr>
                <w:sz w:val="20"/>
                <w:szCs w:val="20"/>
              </w:rPr>
              <w:t xml:space="preserve"> </w:t>
            </w:r>
            <w:proofErr w:type="spellStart"/>
            <w:r w:rsidRPr="001734D0">
              <w:rPr>
                <w:sz w:val="20"/>
                <w:szCs w:val="20"/>
              </w:rPr>
              <w:t>Hukukuna</w:t>
            </w:r>
            <w:proofErr w:type="spellEnd"/>
            <w:r w:rsidRPr="001734D0">
              <w:rPr>
                <w:sz w:val="20"/>
                <w:szCs w:val="20"/>
              </w:rPr>
              <w:t xml:space="preserve"> </w:t>
            </w:r>
            <w:proofErr w:type="spellStart"/>
            <w:r w:rsidRPr="001734D0">
              <w:rPr>
                <w:sz w:val="20"/>
                <w:szCs w:val="20"/>
              </w:rPr>
              <w:t>İli</w:t>
            </w:r>
            <w:r>
              <w:rPr>
                <w:sz w:val="20"/>
                <w:szCs w:val="20"/>
              </w:rPr>
              <w:t>şk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r</w:t>
            </w:r>
            <w:proofErr w:type="spellEnd"/>
            <w:r>
              <w:rPr>
                <w:sz w:val="20"/>
                <w:szCs w:val="20"/>
              </w:rPr>
              <w:t xml:space="preserve"> - </w:t>
            </w:r>
            <w:proofErr w:type="spellStart"/>
            <w:r>
              <w:rPr>
                <w:sz w:val="20"/>
                <w:szCs w:val="20"/>
              </w:rPr>
              <w:t>İflâ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l</w:t>
            </w:r>
            <w:r w:rsidRPr="001734D0">
              <w:rPr>
                <w:sz w:val="20"/>
                <w:szCs w:val="20"/>
              </w:rPr>
              <w:t>ları</w:t>
            </w:r>
            <w:proofErr w:type="spellEnd"/>
            <w:r w:rsidRPr="00A12E05">
              <w:rPr>
                <w:sz w:val="20"/>
                <w:szCs w:val="20"/>
              </w:rPr>
              <w:t xml:space="preserve"> </w:t>
            </w:r>
          </w:p>
        </w:tc>
        <w:tc>
          <w:tcPr>
            <w:tcW w:w="4796" w:type="dxa"/>
            <w:gridSpan w:val="14"/>
            <w:vMerge w:val="restart"/>
            <w:shd w:val="clear" w:color="auto" w:fill="auto"/>
          </w:tcPr>
          <w:p w14:paraId="6252CF0E" w14:textId="664B54F5" w:rsidR="00067F03" w:rsidRPr="005D1604" w:rsidRDefault="00067F03" w:rsidP="00DB1EA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067F03" w:rsidRPr="0040357B" w14:paraId="654AD309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7255993E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606A68AD" w14:textId="3C7EE60F" w:rsidR="00067F03" w:rsidRPr="00067F03" w:rsidRDefault="00067F03" w:rsidP="00DB1EAA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D3EA1F1" w14:textId="20967C38" w:rsidR="00067F03" w:rsidRPr="00F656C0" w:rsidRDefault="00A12E05" w:rsidP="00ED2E3C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A12E05">
              <w:rPr>
                <w:sz w:val="20"/>
                <w:szCs w:val="20"/>
              </w:rPr>
              <w:t>Sermaye</w:t>
            </w:r>
            <w:proofErr w:type="spellEnd"/>
            <w:r w:rsidRPr="00A12E05">
              <w:rPr>
                <w:sz w:val="20"/>
                <w:szCs w:val="20"/>
              </w:rPr>
              <w:t xml:space="preserve"> </w:t>
            </w:r>
            <w:proofErr w:type="spellStart"/>
            <w:r w:rsidRPr="00A12E05">
              <w:rPr>
                <w:sz w:val="20"/>
                <w:szCs w:val="20"/>
              </w:rPr>
              <w:t>Şirketlerinin</w:t>
            </w:r>
            <w:proofErr w:type="spellEnd"/>
            <w:r w:rsidRPr="00A12E05">
              <w:rPr>
                <w:sz w:val="20"/>
                <w:szCs w:val="20"/>
              </w:rPr>
              <w:t xml:space="preserve"> </w:t>
            </w:r>
            <w:proofErr w:type="spellStart"/>
            <w:r w:rsidRPr="00A12E05">
              <w:rPr>
                <w:sz w:val="20"/>
                <w:szCs w:val="20"/>
              </w:rPr>
              <w:t>İflâ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16D78660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04BF6FBF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28EE90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4EA4C91A" w14:textId="774C403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2C3CD81" w14:textId="49688965" w:rsidR="00067F03" w:rsidRPr="001B526D" w:rsidRDefault="00ED2E3C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A12E05">
              <w:rPr>
                <w:sz w:val="20"/>
                <w:szCs w:val="20"/>
              </w:rPr>
              <w:t>Sermaye</w:t>
            </w:r>
            <w:proofErr w:type="spellEnd"/>
            <w:r w:rsidRPr="00A12E05">
              <w:rPr>
                <w:sz w:val="20"/>
                <w:szCs w:val="20"/>
              </w:rPr>
              <w:t xml:space="preserve"> </w:t>
            </w:r>
            <w:proofErr w:type="spellStart"/>
            <w:r w:rsidRPr="00A12E05">
              <w:rPr>
                <w:sz w:val="20"/>
                <w:szCs w:val="20"/>
              </w:rPr>
              <w:t>Şirketlerinin</w:t>
            </w:r>
            <w:proofErr w:type="spellEnd"/>
            <w:r w:rsidRPr="00A12E05">
              <w:rPr>
                <w:sz w:val="20"/>
                <w:szCs w:val="20"/>
              </w:rPr>
              <w:t xml:space="preserve"> </w:t>
            </w:r>
            <w:proofErr w:type="spellStart"/>
            <w:r w:rsidRPr="00A12E05">
              <w:rPr>
                <w:sz w:val="20"/>
                <w:szCs w:val="20"/>
              </w:rPr>
              <w:t>İflâsı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Devam</w:t>
            </w:r>
            <w:proofErr w:type="spellEnd"/>
            <w:r>
              <w:rPr>
                <w:sz w:val="20"/>
                <w:szCs w:val="20"/>
              </w:rPr>
              <w:t xml:space="preserve">) - </w:t>
            </w:r>
            <w:r w:rsidR="00A12E05" w:rsidRPr="00A12E05">
              <w:rPr>
                <w:sz w:val="20"/>
                <w:szCs w:val="20"/>
                <w:lang w:val="tr-TR"/>
              </w:rPr>
              <w:t>İflâsın Hukuki Sonuçları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4CAF8649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010A15C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3F2EA1F7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0C7E6E15" w14:textId="05D05C5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951D672" w14:textId="5E13BBA8" w:rsidR="00067F03" w:rsidRPr="001B526D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12E05">
              <w:rPr>
                <w:sz w:val="20"/>
                <w:szCs w:val="20"/>
                <w:lang w:val="tr-TR"/>
              </w:rPr>
              <w:t>İflâsın Hukuki Sonuçları</w:t>
            </w:r>
            <w:r>
              <w:rPr>
                <w:sz w:val="20"/>
                <w:szCs w:val="20"/>
                <w:lang w:val="tr-TR"/>
              </w:rPr>
              <w:t xml:space="preserve"> (Devam)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039CC3CF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A2FC497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090B1301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48B021D5" w14:textId="27369CE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80EC105" w14:textId="120EFC09" w:rsidR="00067F03" w:rsidRPr="001B526D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12E05">
              <w:rPr>
                <w:sz w:val="20"/>
                <w:szCs w:val="20"/>
                <w:lang w:val="tr-TR"/>
              </w:rPr>
              <w:t>İflâs</w:t>
            </w:r>
            <w:r>
              <w:rPr>
                <w:sz w:val="20"/>
                <w:szCs w:val="20"/>
                <w:lang w:val="tr-TR"/>
              </w:rPr>
              <w:t>ın</w:t>
            </w:r>
            <w:r w:rsidRPr="00A12E05">
              <w:rPr>
                <w:sz w:val="20"/>
                <w:szCs w:val="20"/>
                <w:lang w:val="tr-TR"/>
              </w:rPr>
              <w:t xml:space="preserve"> Tasfiyesi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590FB215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76B8088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2595C374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D52B458" w14:textId="6B0DB997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8DD7D64" w14:textId="4631B2BC" w:rsidR="00067F03" w:rsidRPr="001B526D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12E05">
              <w:rPr>
                <w:sz w:val="20"/>
                <w:szCs w:val="20"/>
                <w:lang w:val="tr-TR"/>
              </w:rPr>
              <w:t>İflâs</w:t>
            </w:r>
            <w:r>
              <w:rPr>
                <w:sz w:val="20"/>
                <w:szCs w:val="20"/>
                <w:lang w:val="tr-TR"/>
              </w:rPr>
              <w:t>ın</w:t>
            </w:r>
            <w:r w:rsidRPr="00A12E05">
              <w:rPr>
                <w:sz w:val="20"/>
                <w:szCs w:val="20"/>
                <w:lang w:val="tr-TR"/>
              </w:rPr>
              <w:t xml:space="preserve"> Tasfiyesi</w:t>
            </w:r>
            <w:r>
              <w:rPr>
                <w:sz w:val="20"/>
                <w:szCs w:val="20"/>
                <w:lang w:val="tr-TR"/>
              </w:rPr>
              <w:t xml:space="preserve"> (Devam)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1420550D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0A74DE7C" w14:textId="77777777" w:rsidTr="008025EB">
        <w:trPr>
          <w:gridAfter w:val="2"/>
          <w:wAfter w:w="9560" w:type="dxa"/>
        </w:trPr>
        <w:tc>
          <w:tcPr>
            <w:tcW w:w="1641" w:type="dxa"/>
            <w:vMerge/>
            <w:shd w:val="clear" w:color="auto" w:fill="auto"/>
          </w:tcPr>
          <w:p w14:paraId="322EACB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A67D58D" w14:textId="6778F90A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C78547F" w14:textId="4C7FADA7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796" w:type="dxa"/>
            <w:gridSpan w:val="14"/>
            <w:vMerge/>
            <w:shd w:val="clear" w:color="auto" w:fill="auto"/>
            <w:vAlign w:val="center"/>
          </w:tcPr>
          <w:p w14:paraId="4F4E508C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D06EC5F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77FD329F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8BF3C6" w14:textId="7E59DFBC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F13D010" w14:textId="749C9AFE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621ED8D" w14:textId="1DEB303D" w:rsidR="00067F03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12E05">
              <w:rPr>
                <w:sz w:val="20"/>
                <w:szCs w:val="20"/>
                <w:lang w:val="tr-TR"/>
              </w:rPr>
              <w:t>İflâsın</w:t>
            </w:r>
            <w:r>
              <w:rPr>
                <w:sz w:val="20"/>
                <w:szCs w:val="20"/>
                <w:lang w:val="tr-TR"/>
              </w:rPr>
              <w:t xml:space="preserve"> Kapanması ve İflasın Kaldırılması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2EA2F7BD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519C68E3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43700C05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89F9ED" w14:textId="17C85DF3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445D856" w14:textId="0613EB1B" w:rsidR="00067F03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5689098C" w14:textId="75398823" w:rsidR="00067F03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12E05">
              <w:rPr>
                <w:sz w:val="20"/>
                <w:szCs w:val="20"/>
                <w:lang w:val="tr-TR"/>
              </w:rPr>
              <w:t>İflâsın</w:t>
            </w:r>
            <w:r>
              <w:rPr>
                <w:sz w:val="20"/>
                <w:szCs w:val="20"/>
                <w:lang w:val="tr-TR"/>
              </w:rPr>
              <w:t xml:space="preserve"> Kapanması ve İflasın Kaldırılması (Devam)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62402370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7834B07A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3D47D5C7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7E0FBAD" w14:textId="7B417F11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D23E128" w14:textId="5573CF4C" w:rsidR="00067F03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4481960B" w14:textId="2F35456F" w:rsidR="00067F03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sarrufun İptali Davası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3A660E05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CEE09F7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11535A3B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5B9509E" w14:textId="363D8E01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156864D" w14:textId="2A7BC925" w:rsidR="00067F03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F6B2E10" w14:textId="7A976EE5" w:rsidR="00067F03" w:rsidRDefault="00A12E05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nkordato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6DD2D97A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2509D0A1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5355FE95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147924" w14:textId="23B9B76D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D7819D8" w14:textId="48B7FEAE" w:rsidR="00067F03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3843D0D" w14:textId="28DEB4BB" w:rsidR="00067F03" w:rsidRDefault="00ED2E3C" w:rsidP="00ED2E3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nkordato (Devam)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2326DD70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A85D30C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375CB8A0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23A66B" w14:textId="63092871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21B43DF9" w14:textId="0D514CB4" w:rsidR="00067F03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ABA50E7" w14:textId="57062C1B" w:rsidR="00067F03" w:rsidRDefault="00ED2E3C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Yeniden Yapılandırma – İcra ve İflasla İlgili Ceza Hükümleri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78BE606B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A1AB04D" w14:textId="77777777" w:rsidTr="008025EB">
        <w:trPr>
          <w:gridAfter w:val="2"/>
          <w:wAfter w:w="9560" w:type="dxa"/>
        </w:trPr>
        <w:tc>
          <w:tcPr>
            <w:tcW w:w="1641" w:type="dxa"/>
            <w:shd w:val="clear" w:color="auto" w:fill="auto"/>
          </w:tcPr>
          <w:p w14:paraId="43B50980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33A4626" w14:textId="3B134F3F" w:rsidR="00067F03" w:rsidRDefault="00ED2E3C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3DA1E0B1" w14:textId="75FA9BFD" w:rsidR="00067F03" w:rsidRDefault="00ED2E3C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0635CBAF" w14:textId="43AD9A05" w:rsidR="00067F03" w:rsidRDefault="00ED2E3C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796" w:type="dxa"/>
            <w:gridSpan w:val="14"/>
            <w:shd w:val="clear" w:color="auto" w:fill="auto"/>
            <w:vAlign w:val="center"/>
          </w:tcPr>
          <w:p w14:paraId="58D3A2D5" w14:textId="77777777" w:rsidR="00067F03" w:rsidRPr="0040357B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D2E3C" w:rsidRPr="0040357B" w14:paraId="6BA21FC7" w14:textId="77777777" w:rsidTr="008025EB">
        <w:trPr>
          <w:gridAfter w:val="2"/>
          <w:wAfter w:w="9560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ED2E3C" w:rsidRPr="00AF113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D2E3C" w:rsidRPr="00ED1457" w:rsidRDefault="00ED2E3C" w:rsidP="00ED2E3C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43813635" w14:textId="77777777" w:rsidR="00ED2E3C" w:rsidRPr="00ED1457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4F09717C" w14:textId="780388DB" w:rsidR="00ED2E3C" w:rsidRPr="00ED1457" w:rsidRDefault="00ED2E3C" w:rsidP="00ED2E3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1903" w:type="dxa"/>
            <w:gridSpan w:val="6"/>
            <w:shd w:val="clear" w:color="auto" w:fill="auto"/>
          </w:tcPr>
          <w:p w14:paraId="385380E8" w14:textId="134B1EE3" w:rsidR="00ED2E3C" w:rsidRPr="00FD215A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893" w:type="dxa"/>
            <w:gridSpan w:val="8"/>
            <w:shd w:val="clear" w:color="auto" w:fill="auto"/>
          </w:tcPr>
          <w:p w14:paraId="76851C78" w14:textId="77777777" w:rsidR="00ED2E3C" w:rsidRPr="00FD215A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D2E3C" w:rsidRPr="0040357B" w14:paraId="335E6147" w14:textId="77777777" w:rsidTr="008025EB">
        <w:trPr>
          <w:gridAfter w:val="2"/>
          <w:wAfter w:w="9560" w:type="dxa"/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BB0BCC3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664645A7" w14:textId="3B1E174E" w:rsidR="00ED2E3C" w:rsidRPr="00DB6C60" w:rsidRDefault="00ED2E3C" w:rsidP="00ED2E3C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1903" w:type="dxa"/>
            <w:gridSpan w:val="6"/>
            <w:shd w:val="clear" w:color="auto" w:fill="auto"/>
          </w:tcPr>
          <w:p w14:paraId="30EAF614" w14:textId="5CFBDC1F" w:rsidR="00ED2E3C" w:rsidRPr="00067F03" w:rsidRDefault="00ED2E3C" w:rsidP="00ED2E3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ateryal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kullanılmaksızı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esnasınd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z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rilmez</w:t>
            </w:r>
            <w:proofErr w:type="spellEnd"/>
          </w:p>
        </w:tc>
        <w:tc>
          <w:tcPr>
            <w:tcW w:w="2893" w:type="dxa"/>
            <w:gridSpan w:val="8"/>
            <w:shd w:val="clear" w:color="auto" w:fill="auto"/>
          </w:tcPr>
          <w:p w14:paraId="40EF3203" w14:textId="4EB6C854" w:rsidR="00ED2E3C" w:rsidRPr="008025EB" w:rsidRDefault="008025EB" w:rsidP="008025E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F815EF">
              <w:rPr>
                <w:sz w:val="20"/>
                <w:szCs w:val="20"/>
              </w:rPr>
              <w:t>Fakültenin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belirlediği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esaslar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çerçevesinde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mazeret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sınavı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yapılır</w:t>
            </w:r>
            <w:proofErr w:type="spellEnd"/>
            <w:r w:rsidRPr="00F815EF">
              <w:rPr>
                <w:sz w:val="20"/>
                <w:szCs w:val="20"/>
              </w:rPr>
              <w:t>.</w:t>
            </w:r>
          </w:p>
        </w:tc>
      </w:tr>
      <w:tr w:rsidR="00ED2E3C" w:rsidRPr="0040357B" w14:paraId="0FB12A28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8F2F3A7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3B7A075D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53794F61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6FE718D9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D2E3C" w:rsidRPr="0040357B" w14:paraId="62767DAD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05E4EB93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3A2E1143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14590D49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375F6A1C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D2E3C" w:rsidRPr="0040357B" w14:paraId="1B4456C9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42ED0D88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1B2CED94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25A31212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7BF90511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D2E3C" w:rsidRPr="0040357B" w14:paraId="168E1449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674AE8B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1558D9A0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0CA17B69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2A082C09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D2E3C" w:rsidRPr="0040357B" w14:paraId="2CD07CA4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631DDE8E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0BEFDA9C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0BA2512A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6D107E77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D2E3C" w:rsidRPr="0040357B" w14:paraId="63598F1D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34A7396F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0E5318AA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24E5F439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24D6E69B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D2E3C" w:rsidRPr="0040357B" w14:paraId="3BF44D35" w14:textId="77777777" w:rsidTr="008025EB">
        <w:trPr>
          <w:gridAfter w:val="2"/>
          <w:wAfter w:w="9560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753582E9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20EC29DF" w14:textId="17FB8A44" w:rsidR="00ED2E3C" w:rsidRPr="00067F03" w:rsidRDefault="00ED2E3C" w:rsidP="00ED2E3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3" w:type="dxa"/>
            <w:gridSpan w:val="6"/>
            <w:shd w:val="clear" w:color="auto" w:fill="auto"/>
          </w:tcPr>
          <w:p w14:paraId="1F0F01FE" w14:textId="77777777" w:rsidR="00ED2E3C" w:rsidRPr="005A29FF" w:rsidRDefault="00ED2E3C" w:rsidP="00ED2E3C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3" w:type="dxa"/>
            <w:gridSpan w:val="8"/>
            <w:shd w:val="clear" w:color="auto" w:fill="auto"/>
          </w:tcPr>
          <w:p w14:paraId="1DCC26AC" w14:textId="77777777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D2E3C" w:rsidRPr="0040357B" w14:paraId="0E784748" w14:textId="77777777" w:rsidTr="008025EB">
        <w:trPr>
          <w:gridAfter w:val="2"/>
          <w:wAfter w:w="9560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8CAC19A" w14:textId="7C1205F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3571EC5D" w14:textId="1017DD9C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1903" w:type="dxa"/>
            <w:gridSpan w:val="6"/>
            <w:shd w:val="clear" w:color="auto" w:fill="auto"/>
          </w:tcPr>
          <w:p w14:paraId="6E858732" w14:textId="66335DBA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ateryal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kullanılmaksızı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esnasınd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z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rilmez</w:t>
            </w:r>
            <w:proofErr w:type="spellEnd"/>
          </w:p>
        </w:tc>
        <w:tc>
          <w:tcPr>
            <w:tcW w:w="2893" w:type="dxa"/>
            <w:gridSpan w:val="8"/>
            <w:shd w:val="clear" w:color="auto" w:fill="auto"/>
          </w:tcPr>
          <w:p w14:paraId="13A07A16" w14:textId="49E1D730" w:rsidR="00ED2E3C" w:rsidRDefault="008025EB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815EF">
              <w:rPr>
                <w:sz w:val="20"/>
                <w:szCs w:val="20"/>
              </w:rPr>
              <w:t>Fakültenin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belirlediği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esaslar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çerçevesinde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mazeret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sınavı</w:t>
            </w:r>
            <w:proofErr w:type="spellEnd"/>
            <w:r w:rsidRPr="00F815EF">
              <w:rPr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sz w:val="20"/>
                <w:szCs w:val="20"/>
              </w:rPr>
              <w:t>yapılır</w:t>
            </w:r>
            <w:proofErr w:type="spellEnd"/>
            <w:r w:rsidRPr="00F815EF">
              <w:rPr>
                <w:sz w:val="20"/>
                <w:szCs w:val="20"/>
              </w:rPr>
              <w:t>.</w:t>
            </w:r>
          </w:p>
        </w:tc>
      </w:tr>
      <w:tr w:rsidR="00ED2E3C" w:rsidRPr="0040357B" w14:paraId="7EE3AF7B" w14:textId="77777777" w:rsidTr="008025EB">
        <w:trPr>
          <w:gridAfter w:val="2"/>
          <w:wAfter w:w="9560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54" w:type="dxa"/>
            <w:gridSpan w:val="7"/>
            <w:shd w:val="clear" w:color="auto" w:fill="auto"/>
          </w:tcPr>
          <w:p w14:paraId="1191DAF7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357" w:type="dxa"/>
            <w:gridSpan w:val="17"/>
            <w:shd w:val="clear" w:color="auto" w:fill="auto"/>
          </w:tcPr>
          <w:p w14:paraId="2389F75F" w14:textId="77777777" w:rsidR="00ED2E3C" w:rsidRPr="00ED1457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D2E3C" w:rsidRPr="0040357B" w14:paraId="3EA4C686" w14:textId="77777777" w:rsidTr="008025EB">
        <w:trPr>
          <w:gridAfter w:val="2"/>
          <w:wAfter w:w="9560" w:type="dxa"/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nın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Kazanılmasının Kanıtı</w:t>
            </w:r>
          </w:p>
        </w:tc>
        <w:tc>
          <w:tcPr>
            <w:tcW w:w="9011" w:type="dxa"/>
            <w:gridSpan w:val="24"/>
            <w:shd w:val="clear" w:color="auto" w:fill="auto"/>
          </w:tcPr>
          <w:p w14:paraId="6816681B" w14:textId="0075D1EA" w:rsidR="00ED2E3C" w:rsidRP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815EF">
              <w:rPr>
                <w:sz w:val="20"/>
                <w:szCs w:val="20"/>
                <w:lang w:val="tr-TR"/>
              </w:rPr>
              <w:lastRenderedPageBreak/>
              <w:t>Öğrenim çıktılarında belirlenen her ders konusu, vize ve final sınavları ile test edilir. Her öğrenim metoduna verilen ağırlıklarla, her öğrencinin ağırlıkl</w:t>
            </w:r>
            <w:r>
              <w:rPr>
                <w:sz w:val="20"/>
                <w:szCs w:val="20"/>
                <w:lang w:val="tr-TR"/>
              </w:rPr>
              <w:t>ı not ortalaması hesaplanır.</w:t>
            </w:r>
          </w:p>
        </w:tc>
      </w:tr>
      <w:tr w:rsidR="00ED2E3C" w:rsidRPr="0040357B" w14:paraId="65D85329" w14:textId="59CB41D8" w:rsidTr="008025EB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ED2E3C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011" w:type="dxa"/>
            <w:gridSpan w:val="24"/>
            <w:shd w:val="clear" w:color="auto" w:fill="auto"/>
          </w:tcPr>
          <w:p w14:paraId="64E6F116" w14:textId="2618FDCD" w:rsidR="00ED2E3C" w:rsidRDefault="00ED2E3C" w:rsidP="00ED2E3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Notlamada bir ara sınav, bir final sınavı notu kullanılır. </w:t>
            </w:r>
          </w:p>
          <w:p w14:paraId="0ABBD5C0" w14:textId="29C7BA60" w:rsidR="00ED2E3C" w:rsidRDefault="00ED2E3C" w:rsidP="00ED2E3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 xml:space="preserve">Öğrencinin ara sınavdan 100 üzerinden aldığı notun yüzdesi ile final sınavından aldığı notun yüzdesi toplanarak, 100 puan üzerindeki harf notu karşılığı, </w:t>
            </w:r>
            <w:proofErr w:type="spellStart"/>
            <w:r w:rsidRPr="00327E45">
              <w:rPr>
                <w:sz w:val="20"/>
                <w:szCs w:val="20"/>
              </w:rPr>
              <w:t>aşağıdaki</w:t>
            </w:r>
            <w:proofErr w:type="spellEnd"/>
            <w:r w:rsidRPr="00327E45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bl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arak</w:t>
            </w:r>
            <w:proofErr w:type="spellEnd"/>
            <w:r w:rsidRPr="00327E45">
              <w:rPr>
                <w:sz w:val="20"/>
                <w:szCs w:val="20"/>
              </w:rPr>
              <w:t xml:space="preserve"> </w:t>
            </w:r>
            <w:proofErr w:type="spellStart"/>
            <w:r w:rsidRPr="00327E45">
              <w:rPr>
                <w:sz w:val="20"/>
                <w:szCs w:val="20"/>
              </w:rPr>
              <w:t>belirlenir</w:t>
            </w:r>
            <w:proofErr w:type="spellEnd"/>
            <w:r w:rsidRPr="00327E45">
              <w:rPr>
                <w:sz w:val="20"/>
                <w:szCs w:val="20"/>
              </w:rPr>
              <w:t>:</w:t>
            </w:r>
          </w:p>
          <w:p w14:paraId="52CD177A" w14:textId="77777777" w:rsidR="008025EB" w:rsidRPr="00327E45" w:rsidRDefault="008025EB" w:rsidP="008025EB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W w:w="8036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817"/>
              <w:gridCol w:w="558"/>
              <w:gridCol w:w="565"/>
              <w:gridCol w:w="565"/>
              <w:gridCol w:w="565"/>
              <w:gridCol w:w="703"/>
              <w:gridCol w:w="565"/>
              <w:gridCol w:w="581"/>
              <w:gridCol w:w="579"/>
              <w:gridCol w:w="843"/>
              <w:gridCol w:w="565"/>
              <w:gridCol w:w="565"/>
              <w:gridCol w:w="565"/>
            </w:tblGrid>
            <w:tr w:rsidR="008025EB" w14:paraId="4AD02530" w14:textId="77777777" w:rsidTr="00794813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10A8B9F" w14:textId="77777777" w:rsidR="008025EB" w:rsidRPr="00327E45" w:rsidRDefault="008025EB" w:rsidP="008025EB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C9B269C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24EBF6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7D2C89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225A63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80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7F260E8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7C6F0F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8BD76EF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6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6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7885230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3C5F172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CCA5D8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02F3A9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D4A69F9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-0</w:t>
                  </w:r>
                </w:p>
              </w:tc>
            </w:tr>
            <w:tr w:rsidR="008025EB" w14:paraId="0A19A381" w14:textId="77777777" w:rsidTr="00794813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E2F70F7" w14:textId="77777777" w:rsidR="008025EB" w:rsidRPr="00327E45" w:rsidRDefault="008025EB" w:rsidP="008025EB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D0D74FE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4E1621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6B3D285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BA00CAF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61383A5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5AE2443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4B1F795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A73CF6C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7E90FDE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31282E0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5833B34D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52726857" w14:textId="77777777" w:rsidR="008025EB" w:rsidRPr="00904238" w:rsidRDefault="008025EB" w:rsidP="008025EB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ED2E3C" w:rsidRDefault="00ED2E3C" w:rsidP="00ED2E3C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4770" w:type="dxa"/>
          </w:tcPr>
          <w:p w14:paraId="65A9E6D7" w14:textId="77777777" w:rsidR="00ED2E3C" w:rsidRPr="0040357B" w:rsidRDefault="00ED2E3C" w:rsidP="00ED2E3C"/>
        </w:tc>
        <w:tc>
          <w:tcPr>
            <w:tcW w:w="4790" w:type="dxa"/>
            <w:shd w:val="clear" w:color="auto" w:fill="auto"/>
          </w:tcPr>
          <w:p w14:paraId="4209AB1C" w14:textId="07F62552" w:rsidR="00ED2E3C" w:rsidRPr="0040357B" w:rsidRDefault="00ED2E3C" w:rsidP="00ED2E3C"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</w:tr>
      <w:tr w:rsidR="00ED2E3C" w:rsidRPr="0040357B" w14:paraId="3550DC91" w14:textId="77777777" w:rsidTr="008025EB">
        <w:trPr>
          <w:gridAfter w:val="2"/>
          <w:wAfter w:w="9560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ED2E3C" w:rsidRPr="0040357B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61" w:type="dxa"/>
            <w:gridSpan w:val="4"/>
            <w:shd w:val="clear" w:color="auto" w:fill="auto"/>
          </w:tcPr>
          <w:p w14:paraId="5CC9649F" w14:textId="77777777" w:rsidR="00ED2E3C" w:rsidRPr="00FD215A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2610BD" w14:textId="77777777" w:rsidR="00ED2E3C" w:rsidRPr="00FD215A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105CE87F" w14:textId="77777777" w:rsidR="00ED2E3C" w:rsidRPr="00D47D24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57500EB3" w14:textId="77777777" w:rsidR="00ED2E3C" w:rsidRPr="00D47D24" w:rsidRDefault="00ED2E3C" w:rsidP="00ED2E3C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D2E3C" w:rsidRPr="0040357B" w14:paraId="6937EF7C" w14:textId="09026D98" w:rsidTr="008025EB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ED2E3C" w:rsidRPr="00FD215A" w:rsidRDefault="00ED2E3C" w:rsidP="00ED2E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11" w:type="dxa"/>
            <w:gridSpan w:val="24"/>
            <w:shd w:val="clear" w:color="auto" w:fill="F2F2F2"/>
          </w:tcPr>
          <w:p w14:paraId="4C1553AD" w14:textId="77777777" w:rsidR="00ED2E3C" w:rsidRPr="005A29FF" w:rsidRDefault="00ED2E3C" w:rsidP="00ED2E3C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770" w:type="dxa"/>
          </w:tcPr>
          <w:p w14:paraId="3D33198A" w14:textId="77777777" w:rsidR="00ED2E3C" w:rsidRPr="0040357B" w:rsidRDefault="00ED2E3C" w:rsidP="00ED2E3C"/>
        </w:tc>
        <w:tc>
          <w:tcPr>
            <w:tcW w:w="4790" w:type="dxa"/>
            <w:shd w:val="clear" w:color="auto" w:fill="auto"/>
          </w:tcPr>
          <w:p w14:paraId="6C679B3F" w14:textId="5DBBB11A" w:rsidR="00ED2E3C" w:rsidRPr="0040357B" w:rsidRDefault="00ED2E3C" w:rsidP="00ED2E3C">
            <w:r>
              <w:rPr>
                <w:sz w:val="18"/>
                <w:szCs w:val="18"/>
              </w:rPr>
              <w:t>52</w:t>
            </w:r>
          </w:p>
        </w:tc>
      </w:tr>
      <w:tr w:rsidR="008025EB" w:rsidRPr="0040357B" w14:paraId="29CA4224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5A230970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0D2DE4E8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34B35C3E" w14:textId="3E962499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özlü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29" w:type="dxa"/>
            <w:shd w:val="clear" w:color="auto" w:fill="auto"/>
          </w:tcPr>
          <w:p w14:paraId="5FE686B2" w14:textId="1B9328A1" w:rsidR="008025EB" w:rsidRPr="005A29FF" w:rsidRDefault="008025EB" w:rsidP="008025E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*13=39</w:t>
            </w:r>
          </w:p>
        </w:tc>
      </w:tr>
      <w:tr w:rsidR="008025EB" w:rsidRPr="0040357B" w14:paraId="745F3B11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5A94B43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54" w:type="dxa"/>
            <w:gridSpan w:val="4"/>
            <w:shd w:val="clear" w:color="auto" w:fill="auto"/>
          </w:tcPr>
          <w:p w14:paraId="3882302C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757EDD66" w14:textId="77777777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F0094F5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38361EBA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CDB583A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D49DCF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7" w:type="dxa"/>
            <w:gridSpan w:val="15"/>
            <w:shd w:val="clear" w:color="auto" w:fill="auto"/>
          </w:tcPr>
          <w:p w14:paraId="38B6E80A" w14:textId="7524F77F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F185D">
              <w:rPr>
                <w:sz w:val="20"/>
                <w:szCs w:val="18"/>
              </w:rPr>
              <w:t>Öğretim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elemanını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hazırladığı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ve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ncede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ğrencilere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i</w:t>
            </w:r>
            <w:r>
              <w:rPr>
                <w:sz w:val="20"/>
                <w:szCs w:val="18"/>
              </w:rPr>
              <w:t>lettiği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pratik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çalışmaların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çözülmesi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5BF0994E" w14:textId="0CB3918D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*13=</w:t>
            </w:r>
            <w:r w:rsidRPr="009E78F1">
              <w:rPr>
                <w:color w:val="262626"/>
                <w:sz w:val="20"/>
                <w:szCs w:val="20"/>
              </w:rPr>
              <w:t>13</w:t>
            </w:r>
          </w:p>
        </w:tc>
      </w:tr>
      <w:tr w:rsidR="008025EB" w:rsidRPr="0040357B" w14:paraId="2AE4D65E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7B43C4DC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71E41E42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7" w:type="dxa"/>
            <w:gridSpan w:val="15"/>
            <w:shd w:val="clear" w:color="auto" w:fill="auto"/>
          </w:tcPr>
          <w:p w14:paraId="5769D15F" w14:textId="77777777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1920C0C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740D94DE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3A67F3E1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103D7FA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4B817879" w14:textId="77777777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40F78DF4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4EB56882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65E0ED7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16C4D55" w14:textId="77777777" w:rsidR="008025EB" w:rsidRPr="001D4508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72DFA00D" w14:textId="77777777" w:rsidR="008025EB" w:rsidRPr="001D4508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80BFB54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72041BF3" w14:textId="28387FAC" w:rsidTr="008025EB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11" w:type="dxa"/>
            <w:gridSpan w:val="24"/>
            <w:shd w:val="clear" w:color="auto" w:fill="F2F2F2"/>
          </w:tcPr>
          <w:p w14:paraId="13A3125C" w14:textId="77777777" w:rsidR="008025EB" w:rsidRPr="005A29FF" w:rsidRDefault="008025EB" w:rsidP="008025E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770" w:type="dxa"/>
          </w:tcPr>
          <w:p w14:paraId="1A86B564" w14:textId="77777777" w:rsidR="008025EB" w:rsidRPr="0040357B" w:rsidRDefault="008025EB" w:rsidP="008025EB"/>
        </w:tc>
        <w:tc>
          <w:tcPr>
            <w:tcW w:w="4790" w:type="dxa"/>
            <w:shd w:val="clear" w:color="auto" w:fill="auto"/>
          </w:tcPr>
          <w:p w14:paraId="3CE970E1" w14:textId="77777777" w:rsidR="008025EB" w:rsidRPr="0040357B" w:rsidRDefault="008025EB" w:rsidP="008025EB"/>
        </w:tc>
      </w:tr>
      <w:tr w:rsidR="008025EB" w:rsidRPr="0040357B" w14:paraId="152ACFC7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2FA00D1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BFDF6F1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68F74B0D" w14:textId="77777777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720717D9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4E33474F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75F21668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63527B8E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6E5AE674" w14:textId="77777777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3047D140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1898B98A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5B2BA92B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05CC69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7" w:type="dxa"/>
            <w:gridSpan w:val="15"/>
            <w:shd w:val="clear" w:color="auto" w:fill="auto"/>
          </w:tcPr>
          <w:p w14:paraId="3A7FA04D" w14:textId="4A4E1818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4D3580BD" w14:textId="7D111CA3" w:rsidR="008025EB" w:rsidRPr="008025EB" w:rsidRDefault="008025EB" w:rsidP="008025EB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8025EB">
              <w:rPr>
                <w:color w:val="262626"/>
                <w:sz w:val="20"/>
                <w:szCs w:val="20"/>
              </w:rPr>
              <w:t>40</w:t>
            </w:r>
          </w:p>
        </w:tc>
      </w:tr>
      <w:tr w:rsidR="008025EB" w:rsidRPr="0040357B" w14:paraId="657E92B2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46A765A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034B1D63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73B30566" w14:textId="50A465AB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len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35E3213B" w14:textId="274AD66F" w:rsidR="008025EB" w:rsidRPr="008025EB" w:rsidRDefault="008025EB" w:rsidP="008025EB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8025EB">
              <w:rPr>
                <w:color w:val="262626"/>
                <w:sz w:val="20"/>
                <w:szCs w:val="20"/>
              </w:rPr>
              <w:t>58</w:t>
            </w:r>
          </w:p>
        </w:tc>
      </w:tr>
      <w:tr w:rsidR="008025EB" w:rsidRPr="0040357B" w14:paraId="6757941C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BF6D812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77CC0859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6969280E" w14:textId="77777777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2328651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0BB45872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33D9800E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A125D92" w14:textId="77777777" w:rsidR="008025EB" w:rsidRPr="008A4550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67" w:type="dxa"/>
            <w:gridSpan w:val="15"/>
            <w:shd w:val="clear" w:color="auto" w:fill="auto"/>
          </w:tcPr>
          <w:p w14:paraId="6D9C84A0" w14:textId="77777777" w:rsidR="008025EB" w:rsidRPr="008A4550" w:rsidRDefault="008025EB" w:rsidP="008025E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2898DF1E" w14:textId="77777777" w:rsidR="008025EB" w:rsidRPr="005A29FF" w:rsidRDefault="008025EB" w:rsidP="008025EB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025EB" w:rsidRPr="0040357B" w14:paraId="29F73AC4" w14:textId="77777777" w:rsidTr="008025EB">
        <w:trPr>
          <w:gridAfter w:val="2"/>
          <w:wAfter w:w="9560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8025EB" w:rsidRPr="00FD215A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D13EA14" w14:textId="77777777" w:rsidR="008025EB" w:rsidRPr="005A29FF" w:rsidRDefault="008025EB" w:rsidP="008025E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6007E55E" w14:textId="5E48BB6B" w:rsidR="008025EB" w:rsidRPr="005A29FF" w:rsidRDefault="008025EB" w:rsidP="008025EB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50</w:t>
            </w:r>
          </w:p>
        </w:tc>
      </w:tr>
      <w:tr w:rsidR="008025EB" w:rsidRPr="0040357B" w14:paraId="789986E7" w14:textId="77777777" w:rsidTr="008025EB">
        <w:trPr>
          <w:gridAfter w:val="2"/>
          <w:wAfter w:w="9560" w:type="dxa"/>
          <w:trHeight w:val="115"/>
        </w:trPr>
        <w:tc>
          <w:tcPr>
            <w:tcW w:w="10652" w:type="dxa"/>
            <w:gridSpan w:val="25"/>
            <w:shd w:val="clear" w:color="auto" w:fill="D9D9D9"/>
          </w:tcPr>
          <w:p w14:paraId="0C962F19" w14:textId="77777777" w:rsidR="008025EB" w:rsidRPr="000E6EC3" w:rsidRDefault="008025EB" w:rsidP="008025EB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025EB" w:rsidRPr="0040357B" w14:paraId="33160616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0F9D6F30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25BF330B" w14:textId="15B617DD" w:rsidR="008025EB" w:rsidRPr="000E6EC3" w:rsidRDefault="008025EB" w:rsidP="00F43D3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Dr. </w:t>
            </w:r>
            <w:proofErr w:type="spellStart"/>
            <w:r w:rsidR="00F43D3A">
              <w:rPr>
                <w:color w:val="1F497D"/>
                <w:sz w:val="20"/>
                <w:szCs w:val="20"/>
              </w:rPr>
              <w:t>Öğr</w:t>
            </w:r>
            <w:proofErr w:type="spellEnd"/>
            <w:r w:rsidR="00F43D3A">
              <w:rPr>
                <w:color w:val="1F497D"/>
                <w:sz w:val="20"/>
                <w:szCs w:val="20"/>
              </w:rPr>
              <w:t>. Ü. Seyhan SELÇUK</w:t>
            </w:r>
          </w:p>
        </w:tc>
      </w:tr>
      <w:tr w:rsidR="008025EB" w:rsidRPr="0040357B" w14:paraId="458A7397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E15C5FE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14596BD5" w14:textId="39D49BE3" w:rsidR="008025EB" w:rsidRPr="000E6EC3" w:rsidRDefault="00F43D3A" w:rsidP="008025E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eyhan.selcuk</w:t>
            </w:r>
            <w:r w:rsidR="008025EB">
              <w:rPr>
                <w:color w:val="1F497D"/>
                <w:sz w:val="20"/>
                <w:szCs w:val="20"/>
              </w:rPr>
              <w:t>@antalya.edu.tr</w:t>
            </w:r>
          </w:p>
        </w:tc>
      </w:tr>
      <w:tr w:rsidR="008025EB" w:rsidRPr="0040357B" w14:paraId="43D4E9F0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83261CD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1FDEDD1A" w14:textId="0E4DDB98" w:rsidR="008025EB" w:rsidRPr="00802E2A" w:rsidRDefault="008025EB" w:rsidP="008025E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8025EB" w:rsidRPr="0040357B" w14:paraId="40C0B8DA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05476D7A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203F8AE8" w14:textId="306730E9" w:rsidR="008025EB" w:rsidRPr="00802E2A" w:rsidRDefault="008025EB" w:rsidP="008025EB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8025EB" w:rsidRPr="0040357B" w14:paraId="036C0638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47528D2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3DABD08A" w14:textId="73A6BB22" w:rsidR="008025EB" w:rsidRPr="005A29FF" w:rsidRDefault="008025EB" w:rsidP="008025E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025EB" w:rsidRPr="0040357B" w14:paraId="19F1AD9C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7BFD2C4A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3A98FB69" w14:textId="3D153D8B" w:rsidR="008025EB" w:rsidRPr="00DB6C60" w:rsidRDefault="008025EB" w:rsidP="00F43D3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itab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rslan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Ramazan/Yılmaz,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Ejde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Taşpına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yvaz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Sema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flas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43D3A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>, 6</w:t>
            </w:r>
            <w:r w:rsidRPr="00B43816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, Ankara, 20</w:t>
            </w:r>
            <w:r w:rsidR="00F43D3A">
              <w:rPr>
                <w:color w:val="262626"/>
                <w:sz w:val="20"/>
                <w:szCs w:val="20"/>
              </w:rPr>
              <w:t>20</w:t>
            </w:r>
            <w:r w:rsidRPr="00B43816">
              <w:rPr>
                <w:color w:val="262626"/>
                <w:sz w:val="20"/>
                <w:szCs w:val="20"/>
              </w:rPr>
              <w:t>.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rslan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Ramazan/Yılmaz,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Ejde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Taşpına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yvaz</w:t>
            </w:r>
            <w:r>
              <w:rPr>
                <w:color w:val="262626"/>
                <w:sz w:val="20"/>
                <w:szCs w:val="20"/>
              </w:rPr>
              <w:t>,Sema</w:t>
            </w:r>
            <w:proofErr w:type="spellEnd"/>
            <w:r>
              <w:rPr>
                <w:color w:val="262626"/>
                <w:sz w:val="20"/>
                <w:szCs w:val="20"/>
              </w:rPr>
              <w:t>/</w:t>
            </w:r>
            <w:proofErr w:type="spellStart"/>
            <w:r>
              <w:rPr>
                <w:color w:val="262626"/>
                <w:sz w:val="20"/>
                <w:szCs w:val="20"/>
              </w:rPr>
              <w:t>Hanağ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m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</w:t>
            </w:r>
            <w:r w:rsidR="00F43D3A">
              <w:rPr>
                <w:color w:val="262626"/>
                <w:sz w:val="20"/>
                <w:szCs w:val="20"/>
              </w:rPr>
              <w:t>flas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43D3A">
              <w:rPr>
                <w:color w:val="262626"/>
                <w:sz w:val="20"/>
                <w:szCs w:val="20"/>
              </w:rPr>
              <w:t>Kanunu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43D3A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43D3A">
              <w:rPr>
                <w:color w:val="262626"/>
                <w:sz w:val="20"/>
                <w:szCs w:val="20"/>
              </w:rPr>
              <w:t>İlgili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43D3A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="00F43D3A">
              <w:rPr>
                <w:color w:val="262626"/>
                <w:sz w:val="20"/>
                <w:szCs w:val="20"/>
              </w:rPr>
              <w:t>, 6</w:t>
            </w:r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Baskı</w:t>
            </w:r>
            <w:proofErr w:type="spellEnd"/>
            <w:r>
              <w:rPr>
                <w:color w:val="262626"/>
                <w:sz w:val="20"/>
                <w:szCs w:val="20"/>
              </w:rPr>
              <w:t>, Ankara, 20</w:t>
            </w:r>
            <w:r w:rsidR="00F43D3A">
              <w:rPr>
                <w:color w:val="262626"/>
                <w:sz w:val="20"/>
                <w:szCs w:val="20"/>
              </w:rPr>
              <w:t>20</w:t>
            </w:r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8025EB" w:rsidRPr="0040357B" w14:paraId="3E71094E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8025E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314934D9" w14:textId="77777777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607D3542" w14:textId="4C35A7EF" w:rsidR="008025EB" w:rsidRPr="00DB6C60" w:rsidRDefault="008025EB" w:rsidP="008025EB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8025EB" w:rsidRPr="0040357B" w14:paraId="0BB035FD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8025EB" w:rsidRPr="0040357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4A1DD4AA" w14:textId="77777777" w:rsidR="008025EB" w:rsidRPr="0040357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796" w:type="dxa"/>
            <w:gridSpan w:val="16"/>
            <w:shd w:val="clear" w:color="auto" w:fill="auto"/>
          </w:tcPr>
          <w:p w14:paraId="75745A11" w14:textId="1DCBE6C7" w:rsidR="008025EB" w:rsidRPr="00E37A42" w:rsidRDefault="008025EB" w:rsidP="008025EB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E37A42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hlal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çek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çekmey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teşebbüs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ntihal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aht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alınt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göster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aşkalar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ürüst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olmaya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ylemler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olaylaştırmay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ınavlar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zinsiz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ld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lemanın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vermede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ah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nc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çalışmay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çalışmasın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eğiştirmey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çermekl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ylemlerl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ınırl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eğild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çimd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hlal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dilmes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cidd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uçtu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üniversiten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isipl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uralları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onucu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olu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>.</w:t>
            </w:r>
          </w:p>
        </w:tc>
      </w:tr>
      <w:tr w:rsidR="008025EB" w:rsidRPr="0040357B" w14:paraId="45DE70C4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8025EB" w:rsidRPr="0040357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51D6B026" w14:textId="77777777" w:rsidR="008025EB" w:rsidRPr="0040357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796" w:type="dxa"/>
            <w:gridSpan w:val="16"/>
            <w:shd w:val="clear" w:color="auto" w:fill="auto"/>
          </w:tcPr>
          <w:p w14:paraId="34308EAE" w14:textId="444AAB11" w:rsidR="008025EB" w:rsidRPr="00E37A42" w:rsidRDefault="008025EB" w:rsidP="008025EB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E37A42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ğrenim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değerlendirilmes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engell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şartla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sağlanmaktadı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>.</w:t>
            </w:r>
          </w:p>
        </w:tc>
      </w:tr>
      <w:tr w:rsidR="008025EB" w:rsidRPr="0040357B" w14:paraId="008A4CBF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8025EB" w:rsidRPr="0040357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64E01DC2" w14:textId="77777777" w:rsidR="008025EB" w:rsidRPr="0040357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796" w:type="dxa"/>
            <w:gridSpan w:val="16"/>
            <w:shd w:val="clear" w:color="auto" w:fill="auto"/>
          </w:tcPr>
          <w:p w14:paraId="04E28162" w14:textId="633F6FF5" w:rsidR="008025EB" w:rsidRPr="00E37A42" w:rsidRDefault="008025EB" w:rsidP="008025EB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E37A42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güvenlik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önlemi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37A42">
              <w:rPr>
                <w:color w:val="262626"/>
                <w:sz w:val="20"/>
                <w:szCs w:val="20"/>
              </w:rPr>
              <w:t>gerektirmemektedir</w:t>
            </w:r>
            <w:proofErr w:type="spellEnd"/>
            <w:r w:rsidRPr="00E37A42">
              <w:rPr>
                <w:color w:val="262626"/>
                <w:sz w:val="20"/>
                <w:szCs w:val="20"/>
              </w:rPr>
              <w:t>.</w:t>
            </w:r>
          </w:p>
        </w:tc>
      </w:tr>
      <w:tr w:rsidR="008025EB" w:rsidRPr="0040357B" w14:paraId="7F60A499" w14:textId="77777777" w:rsidTr="008025EB">
        <w:trPr>
          <w:gridAfter w:val="2"/>
          <w:wAfter w:w="9560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8025EB" w:rsidRPr="0040357B" w:rsidRDefault="008025EB" w:rsidP="008025E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3178819" w14:textId="3056BF86" w:rsidR="008025EB" w:rsidRDefault="008025EB" w:rsidP="008025EB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96" w:type="dxa"/>
            <w:gridSpan w:val="16"/>
            <w:shd w:val="clear" w:color="auto" w:fill="auto"/>
          </w:tcPr>
          <w:p w14:paraId="48CD19B9" w14:textId="2500F228" w:rsidR="008025EB" w:rsidRPr="00125FC8" w:rsidRDefault="008025EB" w:rsidP="008025E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4653C" w14:textId="77777777" w:rsidR="005D5DC2" w:rsidRDefault="005D5DC2" w:rsidP="00DC2AE9">
      <w:r>
        <w:separator/>
      </w:r>
    </w:p>
  </w:endnote>
  <w:endnote w:type="continuationSeparator" w:id="0">
    <w:p w14:paraId="53FC85B9" w14:textId="77777777" w:rsidR="005D5DC2" w:rsidRDefault="005D5DC2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69B01853" w:rsidR="00300B89" w:rsidRDefault="00300B8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F43D3A" w:rsidRPr="00F43D3A">
      <w:rPr>
        <w:noProof/>
        <w:lang w:val="tr-TR"/>
      </w:rPr>
      <w:t>1</w:t>
    </w:r>
    <w:r>
      <w:fldChar w:fldCharType="end"/>
    </w:r>
  </w:p>
  <w:p w14:paraId="280149C3" w14:textId="01BB50A5" w:rsidR="00300B89" w:rsidRDefault="00F43D3A">
    <w:pPr>
      <w:pStyle w:val="Footer"/>
    </w:pPr>
    <w:r>
      <w:t xml:space="preserve">Form No ÜY-FR-0913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</w:t>
    </w:r>
    <w:proofErr w:type="gramStart"/>
    <w:r>
      <w:t>01.10..</w:t>
    </w:r>
    <w:proofErr w:type="gramEnd"/>
    <w:r>
      <w:t xml:space="preserve">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2EAFD" w14:textId="77777777" w:rsidR="005D5DC2" w:rsidRDefault="005D5DC2" w:rsidP="00DC2AE9">
      <w:r>
        <w:separator/>
      </w:r>
    </w:p>
  </w:footnote>
  <w:footnote w:type="continuationSeparator" w:id="0">
    <w:p w14:paraId="5A10B33A" w14:textId="77777777" w:rsidR="005D5DC2" w:rsidRDefault="005D5DC2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B629D"/>
    <w:multiLevelType w:val="hybridMultilevel"/>
    <w:tmpl w:val="D726503E"/>
    <w:lvl w:ilvl="0" w:tplc="C4C4372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17447B"/>
    <w:multiLevelType w:val="hybridMultilevel"/>
    <w:tmpl w:val="0D76D330"/>
    <w:lvl w:ilvl="0" w:tplc="7666AB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88104C"/>
    <w:multiLevelType w:val="hybridMultilevel"/>
    <w:tmpl w:val="11205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9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16"/>
  </w:num>
  <w:num w:numId="5">
    <w:abstractNumId w:val="5"/>
  </w:num>
  <w:num w:numId="6">
    <w:abstractNumId w:val="15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4"/>
  </w:num>
  <w:num w:numId="13">
    <w:abstractNumId w:val="6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7"/>
  </w:num>
  <w:num w:numId="19">
    <w:abstractNumId w:val="11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DD7"/>
    <w:rsid w:val="00020EB0"/>
    <w:rsid w:val="000249B9"/>
    <w:rsid w:val="00026F6F"/>
    <w:rsid w:val="00027EA6"/>
    <w:rsid w:val="000465E4"/>
    <w:rsid w:val="000546CA"/>
    <w:rsid w:val="00057B15"/>
    <w:rsid w:val="0006621A"/>
    <w:rsid w:val="00067F03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34D0"/>
    <w:rsid w:val="00182B93"/>
    <w:rsid w:val="001831F0"/>
    <w:rsid w:val="00183BA6"/>
    <w:rsid w:val="001868F2"/>
    <w:rsid w:val="001A23DA"/>
    <w:rsid w:val="001A3CF8"/>
    <w:rsid w:val="001B070F"/>
    <w:rsid w:val="001B526D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2D63"/>
    <w:rsid w:val="002B6781"/>
    <w:rsid w:val="002E7688"/>
    <w:rsid w:val="002F32F5"/>
    <w:rsid w:val="002F59A6"/>
    <w:rsid w:val="002F6A52"/>
    <w:rsid w:val="00300B89"/>
    <w:rsid w:val="00316330"/>
    <w:rsid w:val="003451A0"/>
    <w:rsid w:val="003557CD"/>
    <w:rsid w:val="00355952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1AC"/>
    <w:rsid w:val="00506BB6"/>
    <w:rsid w:val="005103F6"/>
    <w:rsid w:val="0051190D"/>
    <w:rsid w:val="005128E7"/>
    <w:rsid w:val="00514ED6"/>
    <w:rsid w:val="00541D9F"/>
    <w:rsid w:val="00552AFA"/>
    <w:rsid w:val="005554D1"/>
    <w:rsid w:val="00560B5A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1604"/>
    <w:rsid w:val="005D57CE"/>
    <w:rsid w:val="005D5989"/>
    <w:rsid w:val="005D5BBF"/>
    <w:rsid w:val="005D5DC2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0B5C"/>
    <w:rsid w:val="006E3D09"/>
    <w:rsid w:val="006F4F1B"/>
    <w:rsid w:val="006F6C90"/>
    <w:rsid w:val="0070450C"/>
    <w:rsid w:val="0072061C"/>
    <w:rsid w:val="00723827"/>
    <w:rsid w:val="0072413D"/>
    <w:rsid w:val="00730637"/>
    <w:rsid w:val="00731215"/>
    <w:rsid w:val="00731636"/>
    <w:rsid w:val="00734B75"/>
    <w:rsid w:val="00743096"/>
    <w:rsid w:val="007456F0"/>
    <w:rsid w:val="00752899"/>
    <w:rsid w:val="007753F7"/>
    <w:rsid w:val="007A380D"/>
    <w:rsid w:val="007A3D1F"/>
    <w:rsid w:val="007A44D5"/>
    <w:rsid w:val="007B485A"/>
    <w:rsid w:val="007B5545"/>
    <w:rsid w:val="007C45C9"/>
    <w:rsid w:val="007D2CAF"/>
    <w:rsid w:val="007D3565"/>
    <w:rsid w:val="007D73BA"/>
    <w:rsid w:val="008025EB"/>
    <w:rsid w:val="00802E2A"/>
    <w:rsid w:val="00811C8A"/>
    <w:rsid w:val="00821470"/>
    <w:rsid w:val="00833E55"/>
    <w:rsid w:val="00854951"/>
    <w:rsid w:val="00860AE2"/>
    <w:rsid w:val="00897010"/>
    <w:rsid w:val="008A1137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0B77"/>
    <w:rsid w:val="009C0378"/>
    <w:rsid w:val="009E6AE4"/>
    <w:rsid w:val="009F3921"/>
    <w:rsid w:val="00A12E05"/>
    <w:rsid w:val="00A23693"/>
    <w:rsid w:val="00A3619E"/>
    <w:rsid w:val="00A42F08"/>
    <w:rsid w:val="00A44C97"/>
    <w:rsid w:val="00A53258"/>
    <w:rsid w:val="00A668FA"/>
    <w:rsid w:val="00A714B1"/>
    <w:rsid w:val="00A80B6F"/>
    <w:rsid w:val="00A96608"/>
    <w:rsid w:val="00A97C2B"/>
    <w:rsid w:val="00AA2C95"/>
    <w:rsid w:val="00AA3499"/>
    <w:rsid w:val="00AA5658"/>
    <w:rsid w:val="00AA5DF3"/>
    <w:rsid w:val="00AB0A75"/>
    <w:rsid w:val="00AB24FF"/>
    <w:rsid w:val="00AB263C"/>
    <w:rsid w:val="00AB281B"/>
    <w:rsid w:val="00AB5FD9"/>
    <w:rsid w:val="00AC0567"/>
    <w:rsid w:val="00AD0671"/>
    <w:rsid w:val="00AD2456"/>
    <w:rsid w:val="00AD691D"/>
    <w:rsid w:val="00AF1137"/>
    <w:rsid w:val="00B062D9"/>
    <w:rsid w:val="00B1290A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555F"/>
    <w:rsid w:val="00BA7C53"/>
    <w:rsid w:val="00BB33A2"/>
    <w:rsid w:val="00BB34CD"/>
    <w:rsid w:val="00BD186F"/>
    <w:rsid w:val="00BE72B0"/>
    <w:rsid w:val="00BE72C0"/>
    <w:rsid w:val="00BF19BD"/>
    <w:rsid w:val="00BF4979"/>
    <w:rsid w:val="00BF5461"/>
    <w:rsid w:val="00BF7E29"/>
    <w:rsid w:val="00C15045"/>
    <w:rsid w:val="00C25C17"/>
    <w:rsid w:val="00C2707B"/>
    <w:rsid w:val="00C66467"/>
    <w:rsid w:val="00C72A4E"/>
    <w:rsid w:val="00C7527C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57B7F"/>
    <w:rsid w:val="00D607EE"/>
    <w:rsid w:val="00D72490"/>
    <w:rsid w:val="00D773C3"/>
    <w:rsid w:val="00D872F1"/>
    <w:rsid w:val="00D91EED"/>
    <w:rsid w:val="00DB01F0"/>
    <w:rsid w:val="00DB1EAA"/>
    <w:rsid w:val="00DB3578"/>
    <w:rsid w:val="00DB6C60"/>
    <w:rsid w:val="00DC2AE9"/>
    <w:rsid w:val="00DD38F4"/>
    <w:rsid w:val="00DD7975"/>
    <w:rsid w:val="00DE7F14"/>
    <w:rsid w:val="00E14E90"/>
    <w:rsid w:val="00E27E29"/>
    <w:rsid w:val="00E37A42"/>
    <w:rsid w:val="00E479DA"/>
    <w:rsid w:val="00E55E1F"/>
    <w:rsid w:val="00E64958"/>
    <w:rsid w:val="00E653A0"/>
    <w:rsid w:val="00E6671D"/>
    <w:rsid w:val="00E67FDF"/>
    <w:rsid w:val="00E744A9"/>
    <w:rsid w:val="00E7576C"/>
    <w:rsid w:val="00E77497"/>
    <w:rsid w:val="00E804EF"/>
    <w:rsid w:val="00EA6EFE"/>
    <w:rsid w:val="00EC4EB6"/>
    <w:rsid w:val="00ED1457"/>
    <w:rsid w:val="00ED2E3C"/>
    <w:rsid w:val="00ED3C45"/>
    <w:rsid w:val="00ED5966"/>
    <w:rsid w:val="00EE2557"/>
    <w:rsid w:val="00EE333A"/>
    <w:rsid w:val="00F06EBF"/>
    <w:rsid w:val="00F14765"/>
    <w:rsid w:val="00F23B27"/>
    <w:rsid w:val="00F25E28"/>
    <w:rsid w:val="00F26EA2"/>
    <w:rsid w:val="00F35AFF"/>
    <w:rsid w:val="00F4098C"/>
    <w:rsid w:val="00F43D3A"/>
    <w:rsid w:val="00F464B2"/>
    <w:rsid w:val="00F502F1"/>
    <w:rsid w:val="00F5573E"/>
    <w:rsid w:val="00F656C0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705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113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6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525B9E7-3182-4A75-AF1A-6E1FBB2F3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1203</Words>
  <Characters>6859</Characters>
  <Application>Microsoft Office Word</Application>
  <DocSecurity>0</DocSecurity>
  <Lines>57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28</cp:revision>
  <cp:lastPrinted>2017-03-21T12:24:00Z</cp:lastPrinted>
  <dcterms:created xsi:type="dcterms:W3CDTF">2017-11-22T13:54:00Z</dcterms:created>
  <dcterms:modified xsi:type="dcterms:W3CDTF">2020-12-20T08:21:00Z</dcterms:modified>
</cp:coreProperties>
</file>